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03DA5" w14:textId="4EA3E6CD" w:rsidR="008251B1" w:rsidRPr="007A0E77" w:rsidRDefault="008251B1" w:rsidP="008251B1">
      <w:pPr>
        <w:pStyle w:val="NoSpacing"/>
        <w:jc w:val="right"/>
        <w:rPr>
          <w:rFonts w:ascii="Cambria" w:hAnsi="Cambria"/>
          <w:b/>
          <w:color w:val="084999"/>
          <w:sz w:val="36"/>
          <w:szCs w:val="36"/>
        </w:rPr>
      </w:pPr>
      <w:r w:rsidRPr="007A0E77">
        <w:rPr>
          <w:rFonts w:ascii="Cambria" w:hAnsi="Cambria"/>
          <w:b/>
          <w:noProof/>
        </w:rPr>
        <w:drawing>
          <wp:anchor distT="0" distB="0" distL="114300" distR="114300" simplePos="0" relativeHeight="251662336" behindDoc="0" locked="0" layoutInCell="1" allowOverlap="1" wp14:anchorId="01F40560" wp14:editId="00DA1620">
            <wp:simplePos x="0" y="0"/>
            <wp:positionH relativeFrom="margin">
              <wp:align>left</wp:align>
            </wp:positionH>
            <wp:positionV relativeFrom="paragraph">
              <wp:posOffset>-294005</wp:posOffset>
            </wp:positionV>
            <wp:extent cx="1638300" cy="797306"/>
            <wp:effectExtent l="0" t="0" r="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AP-2C-dark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797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0E77">
        <w:rPr>
          <w:rFonts w:ascii="Cambria" w:hAnsi="Cambria"/>
          <w:b/>
          <w:color w:val="084999"/>
          <w:sz w:val="36"/>
          <w:szCs w:val="36"/>
        </w:rPr>
        <w:t>20</w:t>
      </w:r>
      <w:r>
        <w:rPr>
          <w:rFonts w:ascii="Cambria" w:hAnsi="Cambria"/>
          <w:b/>
          <w:color w:val="084999"/>
          <w:sz w:val="36"/>
          <w:szCs w:val="36"/>
        </w:rPr>
        <w:t>22</w:t>
      </w:r>
      <w:r w:rsidRPr="007A0E77">
        <w:rPr>
          <w:rFonts w:ascii="Cambria" w:hAnsi="Cambria"/>
          <w:b/>
          <w:color w:val="084999"/>
          <w:sz w:val="36"/>
          <w:szCs w:val="36"/>
        </w:rPr>
        <w:t xml:space="preserve"> AWARD FINALISTS NAMED</w:t>
      </w:r>
    </w:p>
    <w:p w14:paraId="44317DD3" w14:textId="70357A5B" w:rsidR="00B768DF" w:rsidRPr="007A0E77" w:rsidRDefault="00B768DF" w:rsidP="008251B1">
      <w:pPr>
        <w:pStyle w:val="NoSpacing"/>
        <w:jc w:val="right"/>
        <w:rPr>
          <w:rFonts w:ascii="Cambria" w:hAnsi="Cambria"/>
          <w:b/>
        </w:rPr>
      </w:pPr>
    </w:p>
    <w:p w14:paraId="69EB1F93" w14:textId="77777777" w:rsidR="00B768DF" w:rsidRPr="007A0E77" w:rsidRDefault="00B768DF" w:rsidP="000B6F44">
      <w:pPr>
        <w:pStyle w:val="NoSpacing"/>
        <w:rPr>
          <w:rFonts w:ascii="Cambria" w:hAnsi="Cambria"/>
          <w:sz w:val="18"/>
          <w:szCs w:val="18"/>
        </w:rPr>
      </w:pPr>
    </w:p>
    <w:p w14:paraId="07D96B57" w14:textId="0DBA2283" w:rsidR="000B6F44" w:rsidRPr="00104896" w:rsidRDefault="00104896" w:rsidP="000B6F44">
      <w:pPr>
        <w:pStyle w:val="NoSpacing"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</w:rPr>
        <w:t>Th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e Nightingale Awards of Pennsylvania proudly announces it </w:t>
      </w:r>
      <w:r w:rsidR="00080AC8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award 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>finalists for 20</w:t>
      </w:r>
      <w:r w:rsidR="00851C4D" w:rsidRPr="00104896">
        <w:rPr>
          <w:rFonts w:ascii="Cambria" w:hAnsi="Cambria"/>
          <w:color w:val="404040" w:themeColor="text1" w:themeTint="BF"/>
          <w:sz w:val="20"/>
          <w:szCs w:val="20"/>
        </w:rPr>
        <w:t>2</w:t>
      </w:r>
      <w:r w:rsidR="0063063A" w:rsidRPr="00104896">
        <w:rPr>
          <w:rFonts w:ascii="Cambria" w:hAnsi="Cambria"/>
          <w:color w:val="404040" w:themeColor="text1" w:themeTint="BF"/>
          <w:sz w:val="20"/>
          <w:szCs w:val="20"/>
        </w:rPr>
        <w:t>2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. Finalists will be </w:t>
      </w:r>
      <w:r w:rsidR="00C12C9D" w:rsidRPr="00104896">
        <w:rPr>
          <w:rFonts w:ascii="Cambria" w:hAnsi="Cambria"/>
          <w:color w:val="404040" w:themeColor="text1" w:themeTint="BF"/>
          <w:sz w:val="20"/>
          <w:szCs w:val="20"/>
        </w:rPr>
        <w:t>honored,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and </w:t>
      </w:r>
      <w:r w:rsidR="00C12C9D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the 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winners will be declared at the </w:t>
      </w:r>
      <w:r w:rsidR="00F852EB" w:rsidRPr="00104896">
        <w:rPr>
          <w:rFonts w:ascii="Cambria" w:hAnsi="Cambria"/>
          <w:color w:val="404040" w:themeColor="text1" w:themeTint="BF"/>
          <w:sz w:val="20"/>
          <w:szCs w:val="20"/>
        </w:rPr>
        <w:t>3</w:t>
      </w:r>
      <w:r w:rsidR="0063063A" w:rsidRPr="00104896">
        <w:rPr>
          <w:rFonts w:ascii="Cambria" w:hAnsi="Cambria"/>
          <w:color w:val="404040" w:themeColor="text1" w:themeTint="BF"/>
          <w:sz w:val="20"/>
          <w:szCs w:val="20"/>
        </w:rPr>
        <w:t>3</w:t>
      </w:r>
      <w:r w:rsidR="0063063A" w:rsidRPr="00104896">
        <w:rPr>
          <w:rFonts w:ascii="Cambria" w:hAnsi="Cambria"/>
          <w:color w:val="404040" w:themeColor="text1" w:themeTint="BF"/>
          <w:sz w:val="20"/>
          <w:szCs w:val="20"/>
          <w:vertAlign w:val="superscript"/>
        </w:rPr>
        <w:t>r</w:t>
      </w:r>
      <w:r w:rsidR="00851C4D" w:rsidRPr="00104896">
        <w:rPr>
          <w:rFonts w:ascii="Cambria" w:hAnsi="Cambria"/>
          <w:color w:val="404040" w:themeColor="text1" w:themeTint="BF"/>
          <w:sz w:val="20"/>
          <w:szCs w:val="20"/>
          <w:vertAlign w:val="superscript"/>
        </w:rPr>
        <w:t>d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Ann</w:t>
      </w:r>
      <w:r w:rsidR="00C12C9D" w:rsidRPr="00104896">
        <w:rPr>
          <w:rFonts w:ascii="Cambria" w:hAnsi="Cambria"/>
          <w:color w:val="404040" w:themeColor="text1" w:themeTint="BF"/>
          <w:sz w:val="20"/>
          <w:szCs w:val="20"/>
        </w:rPr>
        <w:t>iversary Awards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Gala on Friday, </w:t>
      </w:r>
      <w:r w:rsidR="00851C4D" w:rsidRPr="00104896">
        <w:rPr>
          <w:rFonts w:ascii="Cambria" w:hAnsi="Cambria"/>
          <w:color w:val="404040" w:themeColor="text1" w:themeTint="BF"/>
          <w:sz w:val="20"/>
          <w:szCs w:val="20"/>
        </w:rPr>
        <w:t>October 2</w:t>
      </w:r>
      <w:r w:rsidR="0063063A" w:rsidRPr="00104896">
        <w:rPr>
          <w:rFonts w:ascii="Cambria" w:hAnsi="Cambria"/>
          <w:color w:val="404040" w:themeColor="text1" w:themeTint="BF"/>
          <w:sz w:val="20"/>
          <w:szCs w:val="20"/>
        </w:rPr>
        <w:t>8</w:t>
      </w:r>
      <w:r w:rsidR="00F4631E" w:rsidRPr="00104896">
        <w:rPr>
          <w:rFonts w:ascii="Cambria" w:hAnsi="Cambria"/>
          <w:color w:val="404040" w:themeColor="text1" w:themeTint="BF"/>
          <w:sz w:val="20"/>
          <w:szCs w:val="20"/>
        </w:rPr>
        <w:t>, 20</w:t>
      </w:r>
      <w:r w:rsidR="00851C4D" w:rsidRPr="00104896">
        <w:rPr>
          <w:rFonts w:ascii="Cambria" w:hAnsi="Cambria"/>
          <w:color w:val="404040" w:themeColor="text1" w:themeTint="BF"/>
          <w:sz w:val="20"/>
          <w:szCs w:val="20"/>
        </w:rPr>
        <w:t>2</w:t>
      </w:r>
      <w:r w:rsidR="0063063A" w:rsidRPr="00104896">
        <w:rPr>
          <w:rFonts w:ascii="Cambria" w:hAnsi="Cambria"/>
          <w:color w:val="404040" w:themeColor="text1" w:themeTint="BF"/>
          <w:sz w:val="20"/>
          <w:szCs w:val="20"/>
        </w:rPr>
        <w:t>2</w:t>
      </w:r>
      <w:r w:rsidR="00454C94" w:rsidRPr="00104896">
        <w:rPr>
          <w:rFonts w:ascii="Cambria" w:hAnsi="Cambria"/>
          <w:color w:val="404040" w:themeColor="text1" w:themeTint="BF"/>
          <w:sz w:val="20"/>
          <w:szCs w:val="20"/>
        </w:rPr>
        <w:t>,</w:t>
      </w:r>
      <w:r w:rsidR="00F4631E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at the </w:t>
      </w:r>
      <w:r w:rsidR="00F4631E" w:rsidRPr="00104896">
        <w:rPr>
          <w:rFonts w:ascii="Cambria" w:hAnsi="Cambria"/>
          <w:color w:val="404040" w:themeColor="text1" w:themeTint="BF"/>
          <w:sz w:val="20"/>
          <w:szCs w:val="20"/>
        </w:rPr>
        <w:t>Sheraton Harrisburg Hershey Hotel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. These nurse exemplars have been selected for recognition in one of </w:t>
      </w:r>
      <w:r w:rsidR="00D84B2C" w:rsidRPr="00104896">
        <w:rPr>
          <w:rFonts w:ascii="Cambria" w:hAnsi="Cambria"/>
          <w:color w:val="404040" w:themeColor="text1" w:themeTint="BF"/>
          <w:sz w:val="20"/>
          <w:szCs w:val="20"/>
        </w:rPr>
        <w:t>eleven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categories, from </w:t>
      </w:r>
      <w:r w:rsidR="00F852EB" w:rsidRPr="00104896">
        <w:rPr>
          <w:rFonts w:ascii="Cambria" w:hAnsi="Cambria"/>
          <w:color w:val="404040" w:themeColor="text1" w:themeTint="BF"/>
          <w:sz w:val="20"/>
          <w:szCs w:val="20"/>
        </w:rPr>
        <w:t>close to</w:t>
      </w:r>
      <w:r w:rsidR="000B6F44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</w:t>
      </w:r>
      <w:r w:rsidR="002C44EA" w:rsidRPr="00104896">
        <w:rPr>
          <w:rFonts w:ascii="Cambria" w:hAnsi="Cambria"/>
          <w:color w:val="404040" w:themeColor="text1" w:themeTint="BF"/>
          <w:sz w:val="20"/>
          <w:szCs w:val="20"/>
        </w:rPr>
        <w:t>100</w:t>
      </w:r>
      <w:r w:rsidR="00F165DA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nominations. </w:t>
      </w:r>
      <w:r w:rsidR="00080AC8" w:rsidRPr="00104896">
        <w:rPr>
          <w:rFonts w:ascii="Cambria" w:hAnsi="Cambria"/>
          <w:color w:val="404040" w:themeColor="text1" w:themeTint="BF"/>
          <w:sz w:val="20"/>
          <w:szCs w:val="20"/>
        </w:rPr>
        <w:t>The Patient Choice Award winner</w:t>
      </w:r>
      <w:r w:rsidR="00851C4D" w:rsidRPr="00104896">
        <w:rPr>
          <w:rFonts w:ascii="Cambria" w:hAnsi="Cambria"/>
          <w:color w:val="404040" w:themeColor="text1" w:themeTint="BF"/>
          <w:sz w:val="20"/>
          <w:szCs w:val="20"/>
        </w:rPr>
        <w:t>s</w:t>
      </w:r>
      <w:r w:rsidR="00080AC8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</w:t>
      </w:r>
      <w:r w:rsidR="00851C4D" w:rsidRPr="00104896">
        <w:rPr>
          <w:rFonts w:ascii="Cambria" w:hAnsi="Cambria"/>
          <w:color w:val="404040" w:themeColor="text1" w:themeTint="BF"/>
          <w:sz w:val="20"/>
          <w:szCs w:val="20"/>
        </w:rPr>
        <w:t>are</w:t>
      </w:r>
      <w:r w:rsidR="00F165DA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chosen from </w:t>
      </w:r>
      <w:r w:rsidR="00C12C9D" w:rsidRPr="00104896">
        <w:rPr>
          <w:rFonts w:ascii="Cambria" w:hAnsi="Cambria"/>
          <w:color w:val="404040" w:themeColor="text1" w:themeTint="BF"/>
          <w:sz w:val="20"/>
          <w:szCs w:val="20"/>
        </w:rPr>
        <w:t>letters</w:t>
      </w:r>
      <w:r w:rsidR="002C44EA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submitted by patients</w:t>
      </w:r>
      <w:r w:rsidR="00C12C9D" w:rsidRPr="00104896">
        <w:rPr>
          <w:rFonts w:ascii="Cambria" w:hAnsi="Cambria"/>
          <w:color w:val="404040" w:themeColor="text1" w:themeTint="BF"/>
          <w:sz w:val="20"/>
          <w:szCs w:val="20"/>
        </w:rPr>
        <w:t>.</w:t>
      </w:r>
      <w:r w:rsidR="002C44EA" w:rsidRPr="00104896">
        <w:rPr>
          <w:rFonts w:ascii="Cambria" w:hAnsi="Cambria"/>
          <w:color w:val="404040" w:themeColor="text1" w:themeTint="BF"/>
          <w:sz w:val="20"/>
          <w:szCs w:val="20"/>
        </w:rPr>
        <w:t xml:space="preserve"> </w:t>
      </w:r>
    </w:p>
    <w:p w14:paraId="4917B8E7" w14:textId="38CAAED7" w:rsidR="007A0E77" w:rsidRPr="007A0E77" w:rsidRDefault="008251B1" w:rsidP="000B6F44">
      <w:pPr>
        <w:pStyle w:val="NoSpacing"/>
        <w:rPr>
          <w:rFonts w:ascii="Cambria" w:hAnsi="Cambria"/>
          <w:color w:val="595959" w:themeColor="text1" w:themeTint="A6"/>
        </w:rPr>
      </w:pPr>
      <w:r w:rsidRPr="007A0E77">
        <w:rPr>
          <w:rFonts w:ascii="Cambria" w:hAnsi="Cambri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08B5B1" wp14:editId="04F14BC2">
                <wp:simplePos x="0" y="0"/>
                <wp:positionH relativeFrom="page">
                  <wp:posOffset>4038600</wp:posOffset>
                </wp:positionH>
                <wp:positionV relativeFrom="paragraph">
                  <wp:posOffset>7620</wp:posOffset>
                </wp:positionV>
                <wp:extent cx="3038475" cy="82200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8475" cy="822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EC26DD" w14:textId="768C700A" w:rsidR="00B51385" w:rsidRPr="004A55A7" w:rsidRDefault="00B51385" w:rsidP="00B51385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>Nursin</w:t>
                            </w:r>
                            <w:r w:rsidR="00E02B0D" w:rsidRPr="004A55A7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>g Administration – Executive</w:t>
                            </w:r>
                          </w:p>
                          <w:p w14:paraId="1DCD0CC8" w14:textId="03BFFED4" w:rsidR="0086084E" w:rsidRPr="004A55A7" w:rsidRDefault="00205609" w:rsidP="0086084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Amanda Nye</w:t>
                            </w:r>
                            <w:r w:rsidR="00B51385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</w:r>
                            <w:proofErr w:type="spellStart"/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WellSpan</w:t>
                            </w:r>
                            <w:proofErr w:type="spellEnd"/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 xml:space="preserve"> Gettysburg Hospital</w:t>
                            </w:r>
                            <w:r w:rsidR="00B51385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Wellsville</w:t>
                            </w:r>
                            <w:r w:rsidR="00B51385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, PA</w:t>
                            </w:r>
                            <w:r w:rsidR="0086084E"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E45FF69" w14:textId="77777777" w:rsidR="00205609" w:rsidRPr="004A55A7" w:rsidRDefault="00205609" w:rsidP="003F0C7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Frank Ricci</w:t>
                            </w:r>
                          </w:p>
                          <w:p w14:paraId="37FEC09C" w14:textId="4A05754B" w:rsidR="003F0C71" w:rsidRPr="004A55A7" w:rsidRDefault="00205609" w:rsidP="004A55A7">
                            <w:pPr>
                              <w:pStyle w:val="ListParagraph"/>
                              <w:spacing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University of Pittsburgh Medical Center</w:t>
                            </w:r>
                            <w:r w:rsidR="003F0C71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Pitt</w:t>
                            </w:r>
                            <w:r w:rsidR="003F0C71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sburg</w:t>
                            </w:r>
                            <w:r w:rsidR="00104896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h</w:t>
                            </w:r>
                            <w:r w:rsidR="003F0C71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1E0B9D8A" w14:textId="2263D3CE" w:rsidR="0086084E" w:rsidRPr="004A55A7" w:rsidRDefault="00205609" w:rsidP="0086084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 xml:space="preserve">Hope </w:t>
                            </w:r>
                            <w:proofErr w:type="spellStart"/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Waltenbaugh</w:t>
                            </w:r>
                            <w:proofErr w:type="spellEnd"/>
                          </w:p>
                          <w:p w14:paraId="01EF24F2" w14:textId="79CB1350" w:rsidR="009618E8" w:rsidRPr="004A55A7" w:rsidRDefault="00205609" w:rsidP="009618E8">
                            <w:pPr>
                              <w:pStyle w:val="ListParagraph"/>
                              <w:spacing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Allegheny Health Network</w:t>
                            </w:r>
                            <w:r w:rsidR="0086084E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Leechburg,</w:t>
                            </w:r>
                            <w:r w:rsidR="0086084E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 xml:space="preserve"> PA</w:t>
                            </w:r>
                          </w:p>
                          <w:p w14:paraId="17BB03B7" w14:textId="77777777" w:rsidR="008251B1" w:rsidRPr="004A55A7" w:rsidRDefault="008251B1" w:rsidP="008251B1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  <w:t>Nursing Administration – Leader/Manager</w:t>
                            </w:r>
                          </w:p>
                          <w:p w14:paraId="7C8A5094" w14:textId="77777777" w:rsidR="008251B1" w:rsidRPr="004A55A7" w:rsidRDefault="008251B1" w:rsidP="008251B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Carolyn McGonagle</w:t>
                            </w:r>
                          </w:p>
                          <w:p w14:paraId="61423A72" w14:textId="728701FE" w:rsidR="008251B1" w:rsidRPr="004A55A7" w:rsidRDefault="008251B1" w:rsidP="008251B1">
                            <w:pPr>
                              <w:pStyle w:val="ListParagraph"/>
                              <w:spacing w:after="0"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Jefferson Health </w:t>
                            </w:r>
                            <w:r w:rsidR="00C64F92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– Northeast Division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Resides in Philadelphia, PA</w:t>
                            </w:r>
                          </w:p>
                          <w:p w14:paraId="44C90AD8" w14:textId="77777777" w:rsidR="008251B1" w:rsidRPr="004A55A7" w:rsidRDefault="008251B1" w:rsidP="008251B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Susan McKeon</w:t>
                            </w:r>
                          </w:p>
                          <w:p w14:paraId="6FB1DBBB" w14:textId="77777777" w:rsidR="008251B1" w:rsidRPr="004A55A7" w:rsidRDefault="008251B1" w:rsidP="008251B1">
                            <w:pPr>
                              <w:pStyle w:val="ListParagraph"/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St. Luke's Upper Bucks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Resides in Gilbertsville, PA</w:t>
                            </w:r>
                          </w:p>
                          <w:p w14:paraId="154777EB" w14:textId="5BEA75B1" w:rsidR="008251B1" w:rsidRPr="004A55A7" w:rsidRDefault="008251B1" w:rsidP="008251B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Nichole </w:t>
                            </w:r>
                            <w:proofErr w:type="spellStart"/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Per</w:t>
                            </w:r>
                            <w:r w:rsidR="00986461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s</w:t>
                            </w: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ing</w:t>
                            </w:r>
                            <w:proofErr w:type="spellEnd"/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Lehigh Valley Health Network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Resides in Coopersburg, PA</w:t>
                            </w:r>
                          </w:p>
                          <w:p w14:paraId="71D023E5" w14:textId="77777777" w:rsidR="008251B1" w:rsidRPr="004A55A7" w:rsidRDefault="008251B1" w:rsidP="008251B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Angela Robinson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Penn Medicine Lancaster General Health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Resides in Dallastown, PA</w:t>
                            </w:r>
                          </w:p>
                          <w:p w14:paraId="2DE70403" w14:textId="77777777" w:rsidR="009618E8" w:rsidRPr="004A55A7" w:rsidRDefault="009618E8" w:rsidP="009618E8">
                            <w:pPr>
                              <w:pStyle w:val="ListParagraph"/>
                              <w:spacing w:line="240" w:lineRule="auto"/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</w:pPr>
                          </w:p>
                          <w:p w14:paraId="551CD33C" w14:textId="4E6904B9" w:rsidR="00200052" w:rsidRPr="004A55A7" w:rsidRDefault="00A613CE" w:rsidP="009618E8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>Nursing Education – Academia</w:t>
                            </w:r>
                          </w:p>
                          <w:p w14:paraId="18F184D3" w14:textId="1CB9AF62" w:rsidR="0086084E" w:rsidRPr="004A55A7" w:rsidRDefault="00205609" w:rsidP="0086084E">
                            <w:pPr>
                              <w:numPr>
                                <w:ilvl w:val="0"/>
                                <w:numId w:val="5"/>
                              </w:numPr>
                              <w:spacing w:after="160" w:line="240" w:lineRule="auto"/>
                              <w:contextualSpacing/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Kristen Bransby</w:t>
                            </w:r>
                          </w:p>
                          <w:p w14:paraId="1CD06EE2" w14:textId="77777777" w:rsidR="00205609" w:rsidRPr="004A55A7" w:rsidRDefault="00205609" w:rsidP="0086084E">
                            <w:pPr>
                              <w:spacing w:after="0" w:line="240" w:lineRule="auto"/>
                              <w:ind w:left="720"/>
                              <w:contextualSpacing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The Pennsylvania State University</w:t>
                            </w:r>
                          </w:p>
                          <w:p w14:paraId="406B0738" w14:textId="4FE72DE5" w:rsidR="0086084E" w:rsidRPr="004A55A7" w:rsidRDefault="0086084E" w:rsidP="0086084E">
                            <w:pPr>
                              <w:spacing w:after="0" w:line="240" w:lineRule="auto"/>
                              <w:ind w:left="720"/>
                              <w:contextualSpacing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 xml:space="preserve">Resides in </w:t>
                            </w:r>
                            <w:r w:rsidR="00205609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Lancaster</w:t>
                            </w:r>
                            <w:r w:rsidR="00454C94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PA</w:t>
                            </w:r>
                          </w:p>
                          <w:p w14:paraId="55F038BB" w14:textId="55013A43" w:rsidR="00205609" w:rsidRPr="004A55A7" w:rsidRDefault="00205609" w:rsidP="00205609">
                            <w:pPr>
                              <w:numPr>
                                <w:ilvl w:val="0"/>
                                <w:numId w:val="5"/>
                              </w:numPr>
                              <w:spacing w:after="160" w:line="240" w:lineRule="auto"/>
                              <w:contextualSpacing/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Laura Fennimore</w:t>
                            </w:r>
                          </w:p>
                          <w:p w14:paraId="7BBD34B2" w14:textId="77777777" w:rsidR="00205609" w:rsidRPr="004A55A7" w:rsidRDefault="00205609" w:rsidP="00205609">
                            <w:pPr>
                              <w:spacing w:after="0" w:line="240" w:lineRule="auto"/>
                              <w:ind w:left="720"/>
                              <w:contextualSpacing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University of Pittsburgh School of Nursing Resides in Pittsburgh, PA</w:t>
                            </w:r>
                          </w:p>
                          <w:p w14:paraId="249B9DE8" w14:textId="2502A62D" w:rsidR="00205609" w:rsidRPr="004A55A7" w:rsidRDefault="00205609" w:rsidP="00205609">
                            <w:pPr>
                              <w:numPr>
                                <w:ilvl w:val="0"/>
                                <w:numId w:val="5"/>
                              </w:numPr>
                              <w:spacing w:after="160" w:line="240" w:lineRule="auto"/>
                              <w:contextualSpacing/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Teresa Hagan Thomas</w:t>
                            </w:r>
                          </w:p>
                          <w:p w14:paraId="01058FE6" w14:textId="77777777" w:rsidR="00205609" w:rsidRPr="004A55A7" w:rsidRDefault="00205609" w:rsidP="00205609">
                            <w:pPr>
                              <w:spacing w:after="0" w:line="240" w:lineRule="auto"/>
                              <w:ind w:left="720"/>
                              <w:contextualSpacing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University of Pittsburgh School of Nursing Resides in Pittsburgh, PA</w:t>
                            </w:r>
                          </w:p>
                          <w:p w14:paraId="4F623241" w14:textId="000B8FB5" w:rsidR="0086084E" w:rsidRPr="004A55A7" w:rsidRDefault="00205609" w:rsidP="0086084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Kelly Kuhns</w:t>
                            </w:r>
                            <w:r w:rsidR="0086084E"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br/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Millersville University</w:t>
                            </w:r>
                            <w:r w:rsidR="0086084E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Cumberland</w:t>
                            </w:r>
                            <w:r w:rsidR="0086084E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1775126D" w14:textId="7CEA4412" w:rsidR="003B27B7" w:rsidRPr="004A55A7" w:rsidRDefault="0086084E" w:rsidP="0086084E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</w:r>
                            <w:r w:rsidR="00A613CE" w:rsidRPr="004A55A7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>Nursing Education</w:t>
                            </w:r>
                            <w:r w:rsidR="003B27B7" w:rsidRPr="004A55A7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 xml:space="preserve"> – Staff </w:t>
                            </w:r>
                            <w:r w:rsidR="00A613CE" w:rsidRPr="004A55A7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>Development</w:t>
                            </w:r>
                          </w:p>
                          <w:p w14:paraId="0C942127" w14:textId="67910FBD" w:rsidR="00086553" w:rsidRPr="004A55A7" w:rsidRDefault="00205609" w:rsidP="004F29A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40" w:lineRule="auto"/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Sara Angelilli</w:t>
                            </w:r>
                          </w:p>
                          <w:p w14:paraId="29C895E9" w14:textId="4806DAD2" w:rsidR="00086553" w:rsidRPr="004A55A7" w:rsidRDefault="00454C94" w:rsidP="004F29A0">
                            <w:pPr>
                              <w:pStyle w:val="ListParagraph"/>
                              <w:spacing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Allegheny Health Network</w:t>
                            </w:r>
                            <w:r w:rsidR="00B768DF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="00104896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Pittsburgh</w:t>
                            </w:r>
                            <w:r w:rsidR="00A0667C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1B2344E2" w14:textId="05BF3E96" w:rsidR="00454C94" w:rsidRPr="004A55A7" w:rsidRDefault="00104896" w:rsidP="0086084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Rachael Georges</w:t>
                            </w:r>
                          </w:p>
                          <w:p w14:paraId="74597717" w14:textId="1899073D" w:rsidR="0086084E" w:rsidRPr="004A55A7" w:rsidRDefault="00104896" w:rsidP="00454C94">
                            <w:pPr>
                              <w:pStyle w:val="ListParagraph"/>
                              <w:spacing w:after="0"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Main Line Health-Paoli Hospital</w:t>
                            </w:r>
                            <w:r w:rsidR="00B768DF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Glen Mills</w:t>
                            </w:r>
                            <w:r w:rsidR="00A0667C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, PA</w:t>
                            </w:r>
                            <w:r w:rsidR="0086084E"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9D80894" w14:textId="54451889" w:rsidR="00454C94" w:rsidRPr="008251B1" w:rsidRDefault="00104896" w:rsidP="00454C9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Melanie Longenecker</w:t>
                            </w:r>
                            <w:r w:rsidR="0086084E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Reading Hospital Tower Health</w:t>
                            </w:r>
                            <w:r w:rsidR="0086084E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Wyomissing</w:t>
                            </w:r>
                            <w:r w:rsidR="0086084E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, PA</w:t>
                            </w:r>
                            <w:r w:rsidR="0086084E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1DA70758" w14:textId="1E414A9C" w:rsidR="003B27B7" w:rsidRPr="00E02B0D" w:rsidRDefault="003B27B7" w:rsidP="00454C94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E02B0D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>Patient Choice</w:t>
                            </w:r>
                            <w:r w:rsidR="00BA5E12" w:rsidRPr="00E02B0D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 xml:space="preserve"> Award </w:t>
                            </w:r>
                            <w:r w:rsidR="00454C94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 xml:space="preserve">Team </w:t>
                            </w:r>
                            <w:r w:rsidR="002A17B6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>WINNER</w:t>
                            </w:r>
                          </w:p>
                          <w:p w14:paraId="7CB453F1" w14:textId="4C06A864" w:rsidR="008251B1" w:rsidRPr="006B0665" w:rsidRDefault="00454C94" w:rsidP="00E02B0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</w:pPr>
                            <w:r w:rsidRPr="006B0665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 xml:space="preserve">Surgical </w:t>
                            </w:r>
                            <w:r w:rsidR="006B0665" w:rsidRPr="006B0665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Trauma Unit</w:t>
                            </w:r>
                            <w:r w:rsidR="00205354" w:rsidRPr="006B0665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</w:r>
                            <w:r w:rsidR="00C64F92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Jefferson Health – Abington Division</w:t>
                            </w:r>
                            <w:r w:rsidR="00C94A49" w:rsidRPr="006B0665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</w:r>
                            <w:r w:rsidRPr="006B0665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From</w:t>
                            </w:r>
                            <w:r w:rsidR="00C94A49" w:rsidRPr="006B0665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B0665" w:rsidRPr="006B0665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Abington</w:t>
                            </w:r>
                            <w:r w:rsidR="00F852EB" w:rsidRPr="006B0665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,</w:t>
                            </w:r>
                            <w:r w:rsidR="00C94A49" w:rsidRPr="006B0665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 xml:space="preserve"> PA</w:t>
                            </w:r>
                          </w:p>
                          <w:p w14:paraId="2B71933D" w14:textId="77777777" w:rsidR="008251B1" w:rsidRPr="008251B1" w:rsidRDefault="008251B1" w:rsidP="008251B1">
                            <w:pPr>
                              <w:pStyle w:val="ListParagraph"/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  <w:highlight w:val="yellow"/>
                              </w:rPr>
                            </w:pPr>
                          </w:p>
                          <w:p w14:paraId="12120C08" w14:textId="7660E208" w:rsidR="00814478" w:rsidRPr="008251B1" w:rsidRDefault="00814478" w:rsidP="008251B1">
                            <w:pPr>
                              <w:ind w:left="360"/>
                              <w:rPr>
                                <w:rFonts w:ascii="Cambria" w:hAnsi="Cambria"/>
                                <w:b/>
                                <w:sz w:val="26"/>
                                <w:szCs w:val="26"/>
                                <w:highlight w:val="yellow"/>
                              </w:rPr>
                            </w:pPr>
                            <w:r w:rsidRPr="008251B1">
                              <w:rPr>
                                <w:rFonts w:ascii="Cambria" w:hAnsi="Cambria"/>
                                <w:b/>
                                <w:color w:val="044B9A"/>
                                <w:spacing w:val="100"/>
                                <w:sz w:val="26"/>
                                <w:szCs w:val="26"/>
                              </w:rPr>
                              <w:t>CONGRATULATION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08B5B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18pt;margin-top:.6pt;width:239.25pt;height:647.2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" filled="f" stroked="f" strokeweight=".5pt">
                <v:textbox>
                  <w:txbxContent>
                    <w:p w14:paraId="76EC26DD" w14:textId="768C700A" w:rsidR="00B51385" w:rsidRPr="004A55A7" w:rsidRDefault="00B51385" w:rsidP="00B51385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>Nursin</w:t>
                      </w:r>
                      <w:r w:rsidR="00E02B0D" w:rsidRPr="004A55A7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>g Administration – Executive</w:t>
                      </w:r>
                    </w:p>
                    <w:p w14:paraId="1DCD0CC8" w14:textId="03BFFED4" w:rsidR="0086084E" w:rsidRPr="004A55A7" w:rsidRDefault="00205609" w:rsidP="0086084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Amanda Nye</w:t>
                      </w:r>
                      <w:r w:rsidR="00B51385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</w:r>
                      <w:proofErr w:type="spellStart"/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WellSpan</w:t>
                      </w:r>
                      <w:proofErr w:type="spellEnd"/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 xml:space="preserve"> Gettysburg Hospital</w:t>
                      </w:r>
                      <w:r w:rsidR="00B51385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Wellsville</w:t>
                      </w:r>
                      <w:r w:rsidR="00B51385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, PA</w:t>
                      </w:r>
                      <w:r w:rsidR="0086084E"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E45FF69" w14:textId="77777777" w:rsidR="00205609" w:rsidRPr="004A55A7" w:rsidRDefault="00205609" w:rsidP="003F0C7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Frank Ricci</w:t>
                      </w:r>
                    </w:p>
                    <w:p w14:paraId="37FEC09C" w14:textId="4A05754B" w:rsidR="003F0C71" w:rsidRPr="004A55A7" w:rsidRDefault="00205609" w:rsidP="004A55A7">
                      <w:pPr>
                        <w:pStyle w:val="ListParagraph"/>
                        <w:spacing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University of Pittsburgh Medical Center</w:t>
                      </w:r>
                      <w:r w:rsidR="003F0C71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Pitt</w:t>
                      </w:r>
                      <w:r w:rsidR="003F0C71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sburg</w:t>
                      </w:r>
                      <w:r w:rsidR="00104896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h</w:t>
                      </w:r>
                      <w:r w:rsidR="003F0C71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, PA</w:t>
                      </w:r>
                    </w:p>
                    <w:p w14:paraId="1E0B9D8A" w14:textId="2263D3CE" w:rsidR="0086084E" w:rsidRPr="004A55A7" w:rsidRDefault="00205609" w:rsidP="0086084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 xml:space="preserve">Hope </w:t>
                      </w:r>
                      <w:proofErr w:type="spellStart"/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Waltenbaugh</w:t>
                      </w:r>
                      <w:proofErr w:type="spellEnd"/>
                    </w:p>
                    <w:p w14:paraId="01EF24F2" w14:textId="79CB1350" w:rsidR="009618E8" w:rsidRPr="004A55A7" w:rsidRDefault="00205609" w:rsidP="009618E8">
                      <w:pPr>
                        <w:pStyle w:val="ListParagraph"/>
                        <w:spacing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Allegheny Health Network</w:t>
                      </w:r>
                      <w:r w:rsidR="0086084E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Leechburg,</w:t>
                      </w:r>
                      <w:r w:rsidR="0086084E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 xml:space="preserve"> PA</w:t>
                      </w:r>
                    </w:p>
                    <w:p w14:paraId="17BB03B7" w14:textId="77777777" w:rsidR="008251B1" w:rsidRPr="004A55A7" w:rsidRDefault="008251B1" w:rsidP="008251B1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  <w:t>Nursing Administration – Leader/Manager</w:t>
                      </w:r>
                    </w:p>
                    <w:p w14:paraId="7C8A5094" w14:textId="77777777" w:rsidR="008251B1" w:rsidRPr="004A55A7" w:rsidRDefault="008251B1" w:rsidP="008251B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Carolyn McGonagle</w:t>
                      </w:r>
                    </w:p>
                    <w:p w14:paraId="61423A72" w14:textId="728701FE" w:rsidR="008251B1" w:rsidRPr="004A55A7" w:rsidRDefault="008251B1" w:rsidP="008251B1">
                      <w:pPr>
                        <w:pStyle w:val="ListParagraph"/>
                        <w:spacing w:after="0"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Jefferson Health </w:t>
                      </w:r>
                      <w:r w:rsidR="00C64F92">
                        <w:rPr>
                          <w:rFonts w:asciiTheme="majorHAnsi" w:hAnsiTheme="majorHAnsi"/>
                          <w:sz w:val="18"/>
                          <w:szCs w:val="18"/>
                        </w:rPr>
                        <w:t>– Northeast Division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Resides in Philadelphia, PA</w:t>
                      </w:r>
                    </w:p>
                    <w:p w14:paraId="44C90AD8" w14:textId="77777777" w:rsidR="008251B1" w:rsidRPr="004A55A7" w:rsidRDefault="008251B1" w:rsidP="008251B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Susan McKeon</w:t>
                      </w:r>
                    </w:p>
                    <w:p w14:paraId="6FB1DBBB" w14:textId="77777777" w:rsidR="008251B1" w:rsidRPr="004A55A7" w:rsidRDefault="008251B1" w:rsidP="008251B1">
                      <w:pPr>
                        <w:pStyle w:val="ListParagraph"/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St. Luke's Upper Bucks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Resides in Gilbertsville, PA</w:t>
                      </w:r>
                    </w:p>
                    <w:p w14:paraId="154777EB" w14:textId="5BEA75B1" w:rsidR="008251B1" w:rsidRPr="004A55A7" w:rsidRDefault="008251B1" w:rsidP="008251B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Nichole </w:t>
                      </w:r>
                      <w:proofErr w:type="spellStart"/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Per</w:t>
                      </w:r>
                      <w:r w:rsidR="00986461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s</w:t>
                      </w: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ing</w:t>
                      </w:r>
                      <w:proofErr w:type="spellEnd"/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Lehigh Valley Health Network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Resides in Coopersburg, PA</w:t>
                      </w:r>
                    </w:p>
                    <w:p w14:paraId="71D023E5" w14:textId="77777777" w:rsidR="008251B1" w:rsidRPr="004A55A7" w:rsidRDefault="008251B1" w:rsidP="008251B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Angela Robinson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Penn Medicine Lancaster General Health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Resides in Dallastown, PA</w:t>
                      </w:r>
                    </w:p>
                    <w:p w14:paraId="2DE70403" w14:textId="77777777" w:rsidR="009618E8" w:rsidRPr="004A55A7" w:rsidRDefault="009618E8" w:rsidP="009618E8">
                      <w:pPr>
                        <w:pStyle w:val="ListParagraph"/>
                        <w:spacing w:line="240" w:lineRule="auto"/>
                        <w:rPr>
                          <w:rFonts w:ascii="Cambria" w:hAnsi="Cambria"/>
                          <w:sz w:val="16"/>
                          <w:szCs w:val="16"/>
                        </w:rPr>
                      </w:pPr>
                    </w:p>
                    <w:p w14:paraId="551CD33C" w14:textId="4E6904B9" w:rsidR="00200052" w:rsidRPr="004A55A7" w:rsidRDefault="00A613CE" w:rsidP="009618E8">
                      <w:pPr>
                        <w:pStyle w:val="ListParagraph"/>
                        <w:spacing w:after="0" w:line="240" w:lineRule="auto"/>
                        <w:ind w:left="0"/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>Nursing Education – Academia</w:t>
                      </w:r>
                    </w:p>
                    <w:p w14:paraId="18F184D3" w14:textId="1CB9AF62" w:rsidR="0086084E" w:rsidRPr="004A55A7" w:rsidRDefault="00205609" w:rsidP="0086084E">
                      <w:pPr>
                        <w:numPr>
                          <w:ilvl w:val="0"/>
                          <w:numId w:val="5"/>
                        </w:numPr>
                        <w:spacing w:after="160" w:line="240" w:lineRule="auto"/>
                        <w:contextualSpacing/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Kristen Bransby</w:t>
                      </w:r>
                    </w:p>
                    <w:p w14:paraId="1CD06EE2" w14:textId="77777777" w:rsidR="00205609" w:rsidRPr="004A55A7" w:rsidRDefault="00205609" w:rsidP="0086084E">
                      <w:pPr>
                        <w:spacing w:after="0" w:line="240" w:lineRule="auto"/>
                        <w:ind w:left="720"/>
                        <w:contextualSpacing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The Pennsylvania State University</w:t>
                      </w:r>
                    </w:p>
                    <w:p w14:paraId="406B0738" w14:textId="4FE72DE5" w:rsidR="0086084E" w:rsidRPr="004A55A7" w:rsidRDefault="0086084E" w:rsidP="0086084E">
                      <w:pPr>
                        <w:spacing w:after="0" w:line="240" w:lineRule="auto"/>
                        <w:ind w:left="720"/>
                        <w:contextualSpacing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 xml:space="preserve">Resides in </w:t>
                      </w:r>
                      <w:r w:rsidR="00205609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Lancaster</w:t>
                      </w:r>
                      <w:r w:rsidR="00454C94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 xml:space="preserve">, </w:t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PA</w:t>
                      </w:r>
                    </w:p>
                    <w:p w14:paraId="55F038BB" w14:textId="55013A43" w:rsidR="00205609" w:rsidRPr="004A55A7" w:rsidRDefault="00205609" w:rsidP="00205609">
                      <w:pPr>
                        <w:numPr>
                          <w:ilvl w:val="0"/>
                          <w:numId w:val="5"/>
                        </w:numPr>
                        <w:spacing w:after="160" w:line="240" w:lineRule="auto"/>
                        <w:contextualSpacing/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Laura Fennimore</w:t>
                      </w:r>
                    </w:p>
                    <w:p w14:paraId="7BBD34B2" w14:textId="77777777" w:rsidR="00205609" w:rsidRPr="004A55A7" w:rsidRDefault="00205609" w:rsidP="00205609">
                      <w:pPr>
                        <w:spacing w:after="0" w:line="240" w:lineRule="auto"/>
                        <w:ind w:left="720"/>
                        <w:contextualSpacing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University of Pittsburgh School of Nursing Resides in Pittsburgh, PA</w:t>
                      </w:r>
                    </w:p>
                    <w:p w14:paraId="249B9DE8" w14:textId="2502A62D" w:rsidR="00205609" w:rsidRPr="004A55A7" w:rsidRDefault="00205609" w:rsidP="00205609">
                      <w:pPr>
                        <w:numPr>
                          <w:ilvl w:val="0"/>
                          <w:numId w:val="5"/>
                        </w:numPr>
                        <w:spacing w:after="160" w:line="240" w:lineRule="auto"/>
                        <w:contextualSpacing/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Teresa Hagan Thomas</w:t>
                      </w:r>
                    </w:p>
                    <w:p w14:paraId="01058FE6" w14:textId="77777777" w:rsidR="00205609" w:rsidRPr="004A55A7" w:rsidRDefault="00205609" w:rsidP="00205609">
                      <w:pPr>
                        <w:spacing w:after="0" w:line="240" w:lineRule="auto"/>
                        <w:ind w:left="720"/>
                        <w:contextualSpacing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University of Pittsburgh School of Nursing Resides in Pittsburgh, PA</w:t>
                      </w:r>
                    </w:p>
                    <w:p w14:paraId="4F623241" w14:textId="000B8FB5" w:rsidR="0086084E" w:rsidRPr="004A55A7" w:rsidRDefault="00205609" w:rsidP="0086084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Kelly Kuhns</w:t>
                      </w:r>
                      <w:r w:rsidR="0086084E"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br/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Millersville University</w:t>
                      </w:r>
                      <w:r w:rsidR="0086084E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Cumberland</w:t>
                      </w:r>
                      <w:r w:rsidR="0086084E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, PA</w:t>
                      </w:r>
                    </w:p>
                    <w:p w14:paraId="1775126D" w14:textId="7CEA4412" w:rsidR="003B27B7" w:rsidRPr="004A55A7" w:rsidRDefault="0086084E" w:rsidP="0086084E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</w:r>
                      <w:r w:rsidR="00A613CE" w:rsidRPr="004A55A7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>Nursing Education</w:t>
                      </w:r>
                      <w:r w:rsidR="003B27B7" w:rsidRPr="004A55A7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 xml:space="preserve"> – Staff </w:t>
                      </w:r>
                      <w:r w:rsidR="00A613CE" w:rsidRPr="004A55A7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>Development</w:t>
                      </w:r>
                    </w:p>
                    <w:p w14:paraId="0C942127" w14:textId="67910FBD" w:rsidR="00086553" w:rsidRPr="004A55A7" w:rsidRDefault="00205609" w:rsidP="004F29A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40" w:lineRule="auto"/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Sara Angelilli</w:t>
                      </w:r>
                    </w:p>
                    <w:p w14:paraId="29C895E9" w14:textId="4806DAD2" w:rsidR="00086553" w:rsidRPr="004A55A7" w:rsidRDefault="00454C94" w:rsidP="004F29A0">
                      <w:pPr>
                        <w:pStyle w:val="ListParagraph"/>
                        <w:spacing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Allegheny Health Network</w:t>
                      </w:r>
                      <w:r w:rsidR="00B768DF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="00104896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Pittsburgh</w:t>
                      </w:r>
                      <w:r w:rsidR="00A0667C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, PA</w:t>
                      </w:r>
                    </w:p>
                    <w:p w14:paraId="1B2344E2" w14:textId="05BF3E96" w:rsidR="00454C94" w:rsidRPr="004A55A7" w:rsidRDefault="00104896" w:rsidP="0086084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Rachael Georges</w:t>
                      </w:r>
                    </w:p>
                    <w:p w14:paraId="74597717" w14:textId="1899073D" w:rsidR="0086084E" w:rsidRPr="004A55A7" w:rsidRDefault="00104896" w:rsidP="00454C94">
                      <w:pPr>
                        <w:pStyle w:val="ListParagraph"/>
                        <w:spacing w:after="0"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Main Line Health-Paoli Hospital</w:t>
                      </w:r>
                      <w:r w:rsidR="00B768DF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Glen Mills</w:t>
                      </w:r>
                      <w:r w:rsidR="00A0667C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, PA</w:t>
                      </w:r>
                      <w:r w:rsidR="0086084E"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9D80894" w14:textId="54451889" w:rsidR="00454C94" w:rsidRPr="008251B1" w:rsidRDefault="00104896" w:rsidP="00454C9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Melanie Longenecker</w:t>
                      </w:r>
                      <w:r w:rsidR="0086084E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Reading Hospital Tower Health</w:t>
                      </w:r>
                      <w:r w:rsidR="0086084E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Wyomissing</w:t>
                      </w:r>
                      <w:r w:rsidR="0086084E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, PA</w:t>
                      </w:r>
                      <w:r w:rsidR="0086084E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</w:r>
                    </w:p>
                    <w:p w14:paraId="1DA70758" w14:textId="1E414A9C" w:rsidR="003B27B7" w:rsidRPr="00E02B0D" w:rsidRDefault="003B27B7" w:rsidP="00454C94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E02B0D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>Patient Choice</w:t>
                      </w:r>
                      <w:r w:rsidR="00BA5E12" w:rsidRPr="00E02B0D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 xml:space="preserve"> Award </w:t>
                      </w:r>
                      <w:r w:rsidR="00454C94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 xml:space="preserve">Team </w:t>
                      </w:r>
                      <w:r w:rsidR="002A17B6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>WINNER</w:t>
                      </w:r>
                    </w:p>
                    <w:p w14:paraId="7CB453F1" w14:textId="4C06A864" w:rsidR="008251B1" w:rsidRPr="006B0665" w:rsidRDefault="00454C94" w:rsidP="00E02B0D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</w:pPr>
                      <w:r w:rsidRPr="006B0665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 xml:space="preserve">Surgical </w:t>
                      </w:r>
                      <w:r w:rsidR="006B0665" w:rsidRPr="006B0665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Trauma Unit</w:t>
                      </w:r>
                      <w:r w:rsidR="00205354" w:rsidRPr="006B0665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</w:r>
                      <w:r w:rsidR="00C64F92">
                        <w:rPr>
                          <w:rFonts w:ascii="Cambria" w:hAnsi="Cambria"/>
                          <w:sz w:val="18"/>
                          <w:szCs w:val="18"/>
                        </w:rPr>
                        <w:t>Jefferson Health – Abington Division</w:t>
                      </w:r>
                      <w:r w:rsidR="00C94A49" w:rsidRPr="006B0665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</w:r>
                      <w:r w:rsidRPr="006B0665">
                        <w:rPr>
                          <w:rFonts w:ascii="Cambria" w:hAnsi="Cambria"/>
                          <w:sz w:val="18"/>
                          <w:szCs w:val="18"/>
                        </w:rPr>
                        <w:t>From</w:t>
                      </w:r>
                      <w:r w:rsidR="00C94A49" w:rsidRPr="006B0665">
                        <w:rPr>
                          <w:rFonts w:ascii="Cambria" w:hAnsi="Cambria"/>
                          <w:sz w:val="18"/>
                          <w:szCs w:val="18"/>
                        </w:rPr>
                        <w:t xml:space="preserve"> </w:t>
                      </w:r>
                      <w:r w:rsidR="006B0665" w:rsidRPr="006B0665">
                        <w:rPr>
                          <w:rFonts w:ascii="Cambria" w:hAnsi="Cambria"/>
                          <w:sz w:val="18"/>
                          <w:szCs w:val="18"/>
                        </w:rPr>
                        <w:t>Abington</w:t>
                      </w:r>
                      <w:r w:rsidR="00F852EB" w:rsidRPr="006B0665">
                        <w:rPr>
                          <w:rFonts w:ascii="Cambria" w:hAnsi="Cambria"/>
                          <w:sz w:val="18"/>
                          <w:szCs w:val="18"/>
                        </w:rPr>
                        <w:t>,</w:t>
                      </w:r>
                      <w:r w:rsidR="00C94A49" w:rsidRPr="006B0665">
                        <w:rPr>
                          <w:rFonts w:ascii="Cambria" w:hAnsi="Cambria"/>
                          <w:sz w:val="18"/>
                          <w:szCs w:val="18"/>
                        </w:rPr>
                        <w:t xml:space="preserve"> PA</w:t>
                      </w:r>
                    </w:p>
                    <w:p w14:paraId="2B71933D" w14:textId="77777777" w:rsidR="008251B1" w:rsidRPr="008251B1" w:rsidRDefault="008251B1" w:rsidP="008251B1">
                      <w:pPr>
                        <w:pStyle w:val="ListParagraph"/>
                        <w:rPr>
                          <w:rFonts w:ascii="Cambria" w:hAnsi="Cambria"/>
                          <w:b/>
                          <w:sz w:val="18"/>
                          <w:szCs w:val="18"/>
                          <w:highlight w:val="yellow"/>
                        </w:rPr>
                      </w:pPr>
                    </w:p>
                    <w:p w14:paraId="12120C08" w14:textId="7660E208" w:rsidR="00814478" w:rsidRPr="008251B1" w:rsidRDefault="00814478" w:rsidP="008251B1">
                      <w:pPr>
                        <w:ind w:left="360"/>
                        <w:rPr>
                          <w:rFonts w:ascii="Cambria" w:hAnsi="Cambria"/>
                          <w:b/>
                          <w:sz w:val="26"/>
                          <w:szCs w:val="26"/>
                          <w:highlight w:val="yellow"/>
                        </w:rPr>
                      </w:pPr>
                      <w:r w:rsidRPr="008251B1">
                        <w:rPr>
                          <w:rFonts w:ascii="Cambria" w:hAnsi="Cambria"/>
                          <w:b/>
                          <w:color w:val="044B9A"/>
                          <w:spacing w:val="100"/>
                          <w:sz w:val="26"/>
                          <w:szCs w:val="26"/>
                        </w:rPr>
                        <w:t>CONGRATULATIONS!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7A0E77">
        <w:rPr>
          <w:rFonts w:ascii="Cambria" w:hAnsi="Cambri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BD903D" wp14:editId="7186ED4F">
                <wp:simplePos x="0" y="0"/>
                <wp:positionH relativeFrom="margin">
                  <wp:posOffset>-38100</wp:posOffset>
                </wp:positionH>
                <wp:positionV relativeFrom="paragraph">
                  <wp:posOffset>8255</wp:posOffset>
                </wp:positionV>
                <wp:extent cx="3200400" cy="82486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0400" cy="824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AE2F5C" w14:textId="77777777" w:rsidR="003B27B7" w:rsidRPr="00E02B0D" w:rsidRDefault="003B27B7" w:rsidP="00155EF5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454C94"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  <w:t>Advanced Practice RN</w:t>
                            </w:r>
                          </w:p>
                          <w:p w14:paraId="6314343F" w14:textId="01D6D3B2" w:rsidR="0086084E" w:rsidRPr="004A55A7" w:rsidRDefault="00F6748C" w:rsidP="0086084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Dawn Marie Becker</w:t>
                            </w:r>
                          </w:p>
                          <w:p w14:paraId="19255192" w14:textId="12186A79" w:rsidR="0086084E" w:rsidRPr="004A55A7" w:rsidRDefault="00F6748C" w:rsidP="0086084E">
                            <w:pPr>
                              <w:pStyle w:val="ListParagraph"/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UPMC Memorial  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York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495B9AB0" w14:textId="62F33A87" w:rsidR="00184ACD" w:rsidRPr="004A55A7" w:rsidRDefault="00F6748C" w:rsidP="00155EF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Kimberly </w:t>
                            </w:r>
                            <w:proofErr w:type="spellStart"/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Eckenroth</w:t>
                            </w:r>
                            <w:proofErr w:type="spellEnd"/>
                          </w:p>
                          <w:p w14:paraId="5A4A299A" w14:textId="65504080" w:rsidR="003B27B7" w:rsidRPr="004A55A7" w:rsidRDefault="00654941" w:rsidP="00D13484">
                            <w:pPr>
                              <w:pStyle w:val="ListParagraph"/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Tower Health – Reading Hospital</w:t>
                            </w:r>
                            <w:r w:rsidR="00155EF5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R</w:t>
                            </w:r>
                            <w:r w:rsidR="003B27B7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esides in </w:t>
                            </w:r>
                            <w:r w:rsidR="00F6748C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West </w:t>
                            </w:r>
                            <w:r w:rsidR="003F0C71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Reading</w:t>
                            </w:r>
                            <w:r w:rsidR="00166D4B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1533789C" w14:textId="65129450" w:rsidR="00184ACD" w:rsidRPr="004A55A7" w:rsidRDefault="00F6748C" w:rsidP="00D1348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Eric </w:t>
                            </w:r>
                            <w:proofErr w:type="spellStart"/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Piasecki</w:t>
                            </w:r>
                            <w:proofErr w:type="spellEnd"/>
                          </w:p>
                          <w:p w14:paraId="72A6B776" w14:textId="4D0C279C" w:rsidR="00184ACD" w:rsidRPr="004A55A7" w:rsidRDefault="003F0C71" w:rsidP="00D13484">
                            <w:pPr>
                              <w:pStyle w:val="ListParagraph"/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Penn Medicine Lancaster General Health</w:t>
                            </w:r>
                            <w:r w:rsidR="00155EF5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R</w:t>
                            </w:r>
                            <w:r w:rsidR="00E57B55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esides in 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Miller</w:t>
                            </w:r>
                            <w:r w:rsidR="00654941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sville</w:t>
                            </w:r>
                            <w:r w:rsidR="009D5914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324AAF31" w14:textId="77777777" w:rsidR="00F165DA" w:rsidRPr="004A55A7" w:rsidRDefault="00F165DA" w:rsidP="00155EF5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  <w:t>Clinical Practice RN</w:t>
                            </w:r>
                          </w:p>
                          <w:p w14:paraId="3A661AAE" w14:textId="6F0F6B3A" w:rsidR="0086084E" w:rsidRPr="004A55A7" w:rsidRDefault="002F25ED" w:rsidP="0086084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Kathryn </w:t>
                            </w:r>
                            <w:proofErr w:type="spellStart"/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Armas</w:t>
                            </w:r>
                            <w:proofErr w:type="spellEnd"/>
                          </w:p>
                          <w:p w14:paraId="7A1A60EC" w14:textId="203D16ED" w:rsidR="0086084E" w:rsidRPr="004A55A7" w:rsidRDefault="00654941" w:rsidP="0086084E">
                            <w:pPr>
                              <w:pStyle w:val="ListParagraph"/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Tower Health - Reading</w:t>
                            </w:r>
                            <w:r w:rsidR="00DE7083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Hospital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="003F0C71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Reading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1BFF4A18" w14:textId="59445FE0" w:rsidR="0086084E" w:rsidRPr="004A55A7" w:rsidRDefault="002F25ED" w:rsidP="0086084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Elizabeth Leitch</w:t>
                            </w:r>
                          </w:p>
                          <w:p w14:paraId="2BCA3CF5" w14:textId="640687AD" w:rsidR="0086084E" w:rsidRPr="004A55A7" w:rsidRDefault="002F25ED" w:rsidP="0086084E">
                            <w:pPr>
                              <w:pStyle w:val="ListParagraph"/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Temple University Hospital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Resides in</w:t>
                            </w:r>
                            <w:r w:rsidR="00DE7083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Glenside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52370FEC" w14:textId="5010A989" w:rsidR="00110907" w:rsidRPr="004A55A7" w:rsidRDefault="00A04210" w:rsidP="0011090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Shawna </w:t>
                            </w:r>
                            <w:proofErr w:type="spellStart"/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Meckley</w:t>
                            </w:r>
                            <w:proofErr w:type="spellEnd"/>
                          </w:p>
                          <w:p w14:paraId="4DBD172F" w14:textId="77777777" w:rsidR="00A04210" w:rsidRPr="004A55A7" w:rsidRDefault="00A04210" w:rsidP="00110907">
                            <w:pPr>
                              <w:pStyle w:val="ListParagraph"/>
                              <w:spacing w:after="0"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WellSpan</w:t>
                            </w:r>
                            <w:proofErr w:type="spellEnd"/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Gettysburg Hospital</w:t>
                            </w:r>
                            <w:r w:rsidR="00110907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Spring Grove</w:t>
                            </w:r>
                            <w:r w:rsidR="00110907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6A2F3220" w14:textId="4131DB30" w:rsidR="00A04210" w:rsidRPr="004A55A7" w:rsidRDefault="00A04210" w:rsidP="00A0421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Ashly </w:t>
                            </w:r>
                            <w:proofErr w:type="spellStart"/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Nolt</w:t>
                            </w:r>
                            <w:proofErr w:type="spellEnd"/>
                          </w:p>
                          <w:p w14:paraId="256AB105" w14:textId="2D7A6DDA" w:rsidR="00110907" w:rsidRPr="004A55A7" w:rsidRDefault="00A04210" w:rsidP="00A04210">
                            <w:pPr>
                              <w:pStyle w:val="ListParagraph"/>
                              <w:spacing w:after="0"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Reading Hospital at Spring Ridge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="005041E6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Leesport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1C5175E5" w14:textId="360811A8" w:rsidR="00F165DA" w:rsidRPr="004A55A7" w:rsidRDefault="00F165DA" w:rsidP="00155EF5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  <w:t xml:space="preserve">Community </w:t>
                            </w:r>
                            <w:r w:rsidR="003B27B7" w:rsidRPr="004A55A7"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  <w:t>Nursing</w:t>
                            </w:r>
                          </w:p>
                          <w:p w14:paraId="3BFCE080" w14:textId="0EE0CBD5" w:rsidR="005041E6" w:rsidRPr="004A55A7" w:rsidRDefault="005041E6" w:rsidP="005041E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Jacqui Howells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St. Luke's University Health Network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="00C64F92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Macungie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05873BE6" w14:textId="30DDA045" w:rsidR="005041E6" w:rsidRPr="004A55A7" w:rsidRDefault="005041E6" w:rsidP="005041E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Christine McCarrick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Guardian Nurses Healthcare Advocates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="0016594C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Collegeville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415A3A21" w14:textId="45F5AFF5" w:rsidR="00AD7CAC" w:rsidRPr="004A55A7" w:rsidRDefault="00AD7CAC" w:rsidP="00AD7CA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Megan </w:t>
                            </w:r>
                            <w:proofErr w:type="spellStart"/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Swider</w:t>
                            </w:r>
                            <w:proofErr w:type="spellEnd"/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Guardian Nurses Healthcare Advocates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>Resides in Lafayette, PA</w:t>
                            </w:r>
                          </w:p>
                          <w:p w14:paraId="61810D38" w14:textId="1F09769A" w:rsidR="007A0E77" w:rsidRPr="004A55A7" w:rsidRDefault="007A0E77" w:rsidP="007A0E77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A55A7"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  <w:t>Doctorate of Nursing</w:t>
                            </w:r>
                            <w:proofErr w:type="gramEnd"/>
                            <w:r w:rsidRPr="004A55A7">
                              <w:rPr>
                                <w:rFonts w:asciiTheme="majorHAnsi" w:hAnsiTheme="majorHAnsi"/>
                                <w:b/>
                                <w:color w:val="084999"/>
                                <w:sz w:val="20"/>
                                <w:szCs w:val="20"/>
                              </w:rPr>
                              <w:t xml:space="preserve"> Practice</w:t>
                            </w:r>
                          </w:p>
                          <w:p w14:paraId="639D990E" w14:textId="175800AE" w:rsidR="0086084E" w:rsidRPr="004A55A7" w:rsidRDefault="0016594C" w:rsidP="0086084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Catherine Grant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University of Pittsburgh School of Nursing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Greensburg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13084354" w14:textId="26994A1E" w:rsidR="0089430E" w:rsidRPr="004A55A7" w:rsidRDefault="0016594C" w:rsidP="0086084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bCs/>
                                <w:sz w:val="18"/>
                                <w:szCs w:val="18"/>
                              </w:rPr>
                              <w:t>Abigail Hebb</w:t>
                            </w:r>
                            <w:r w:rsidR="0089430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</w:r>
                            <w:r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AHN Jefferson Hospital</w:t>
                            </w:r>
                            <w:r w:rsidR="0089430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="003F0C71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Pittsburg</w:t>
                            </w:r>
                            <w:r w:rsidR="003C46B5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h</w:t>
                            </w:r>
                            <w:r w:rsidR="0089430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73200812" w14:textId="21876E82" w:rsidR="00284657" w:rsidRPr="004A55A7" w:rsidRDefault="0016594C" w:rsidP="0086084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Maryann Malloy</w:t>
                            </w:r>
                          </w:p>
                          <w:p w14:paraId="646F4F1A" w14:textId="05C3ADA3" w:rsidR="0086084E" w:rsidRPr="004A55A7" w:rsidRDefault="00C64F92" w:rsidP="00284657">
                            <w:pPr>
                              <w:pStyle w:val="ListParagraph"/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Jefferson Health – Einstein Division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="0016594C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Philadelphia</w:t>
                            </w:r>
                            <w:r w:rsidR="0086084E" w:rsidRPr="004A55A7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2FA9C662" w14:textId="77777777" w:rsidR="00B94F7D" w:rsidRPr="004A55A7" w:rsidRDefault="00B94F7D" w:rsidP="00B94F7D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 xml:space="preserve">Nursing Research </w:t>
                            </w:r>
                          </w:p>
                          <w:p w14:paraId="1F2C654F" w14:textId="12ABE0EE" w:rsidR="00B94F7D" w:rsidRPr="004A55A7" w:rsidRDefault="002E3751" w:rsidP="00B94F7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Marie Boltz</w:t>
                            </w:r>
                            <w:r w:rsidR="00B94F7D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The Pennsylvania State University</w:t>
                            </w:r>
                            <w:r w:rsidR="00B94F7D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Elkins Park</w:t>
                            </w:r>
                            <w:r w:rsidR="00B94F7D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, PA</w:t>
                            </w:r>
                          </w:p>
                          <w:p w14:paraId="05375B06" w14:textId="3204E599" w:rsidR="00B94F7D" w:rsidRPr="004A55A7" w:rsidRDefault="002E3751" w:rsidP="00B94F7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 xml:space="preserve">Grant </w:t>
                            </w:r>
                            <w:proofErr w:type="spellStart"/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Martsolf</w:t>
                            </w:r>
                            <w:proofErr w:type="spellEnd"/>
                            <w:r w:rsidR="00B94F7D"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br/>
                            </w:r>
                            <w:r w:rsidRPr="004A55A7">
                              <w:rPr>
                                <w:rFonts w:ascii="Cambria" w:hAnsi="Cambria"/>
                                <w:bCs/>
                                <w:sz w:val="18"/>
                                <w:szCs w:val="18"/>
                              </w:rPr>
                              <w:t>University of Pittsburgh School of Nursing</w:t>
                            </w:r>
                            <w:r w:rsidR="00B94F7D" w:rsidRPr="004A55A7">
                              <w:rPr>
                                <w:rFonts w:ascii="Cambria" w:hAnsi="Cambria"/>
                                <w:bCs/>
                                <w:sz w:val="18"/>
                                <w:szCs w:val="18"/>
                              </w:rPr>
                              <w:br/>
                              <w:t xml:space="preserve">Resides in </w:t>
                            </w:r>
                            <w:r w:rsidRPr="004A55A7">
                              <w:rPr>
                                <w:rFonts w:ascii="Cambria" w:hAnsi="Cambria"/>
                                <w:bCs/>
                                <w:sz w:val="18"/>
                                <w:szCs w:val="18"/>
                              </w:rPr>
                              <w:t>Pittsburgh,</w:t>
                            </w:r>
                            <w:r w:rsidR="00B94F7D" w:rsidRPr="004A55A7">
                              <w:rPr>
                                <w:rFonts w:ascii="Cambria" w:hAnsi="Cambria"/>
                                <w:bCs/>
                                <w:sz w:val="18"/>
                                <w:szCs w:val="18"/>
                              </w:rPr>
                              <w:t xml:space="preserve"> PA</w:t>
                            </w:r>
                          </w:p>
                          <w:p w14:paraId="00E8F8F3" w14:textId="77777777" w:rsidR="00104896" w:rsidRPr="004A55A7" w:rsidRDefault="00104896" w:rsidP="00104896">
                            <w:pPr>
                              <w:pStyle w:val="ListParagraph"/>
                              <w:spacing w:after="0" w:line="240" w:lineRule="auto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</w:p>
                          <w:p w14:paraId="64F3E08F" w14:textId="77777777" w:rsidR="00104896" w:rsidRPr="004A55A7" w:rsidRDefault="00104896" w:rsidP="00104896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color w:val="084999"/>
                                <w:sz w:val="20"/>
                                <w:szCs w:val="20"/>
                              </w:rPr>
                              <w:t>Patient Choice Award Individual WINNER</w:t>
                            </w:r>
                          </w:p>
                          <w:p w14:paraId="7AFAAF0E" w14:textId="5038940B" w:rsidR="00104896" w:rsidRPr="004A55A7" w:rsidRDefault="006B0665" w:rsidP="0010489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</w:pPr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 xml:space="preserve">Charlotte </w:t>
                            </w:r>
                            <w:proofErr w:type="spellStart"/>
                            <w:r w:rsidRPr="004A55A7">
                              <w:rPr>
                                <w:rFonts w:ascii="Cambria" w:hAnsi="Cambria"/>
                                <w:b/>
                                <w:sz w:val="18"/>
                                <w:szCs w:val="18"/>
                              </w:rPr>
                              <w:t>Jaroma</w:t>
                            </w:r>
                            <w:proofErr w:type="spellEnd"/>
                            <w:r w:rsidR="00104896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Guardian Nurses Healthcare Advocates</w:t>
                            </w:r>
                            <w:r w:rsidR="00104896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br/>
                              <w:t xml:space="preserve">From </w:t>
                            </w:r>
                            <w:r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Flourtown</w:t>
                            </w:r>
                            <w:r w:rsidR="00104896" w:rsidRPr="004A55A7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 xml:space="preserve"> PA</w:t>
                            </w:r>
                          </w:p>
                          <w:p w14:paraId="3CA60F66" w14:textId="77777777" w:rsidR="00104896" w:rsidRPr="00814478" w:rsidRDefault="00104896" w:rsidP="007A0E77">
                            <w:pPr>
                              <w:spacing w:line="240" w:lineRule="auto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D903D" id="Text Box 3" o:spid="_x0000_s1027" type="#_x0000_t202" style="position:absolute;margin-left:-3pt;margin-top:.65pt;width:252pt;height:649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" filled="f" stroked="f" strokeweight=".5pt">
                <v:textbox>
                  <w:txbxContent>
                    <w:p w14:paraId="24AE2F5C" w14:textId="77777777" w:rsidR="003B27B7" w:rsidRPr="00E02B0D" w:rsidRDefault="003B27B7" w:rsidP="00155EF5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454C94"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  <w:t>Advanced Practice RN</w:t>
                      </w:r>
                    </w:p>
                    <w:p w14:paraId="6314343F" w14:textId="01D6D3B2" w:rsidR="0086084E" w:rsidRPr="004A55A7" w:rsidRDefault="00F6748C" w:rsidP="0086084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Dawn Marie Becker</w:t>
                      </w:r>
                    </w:p>
                    <w:p w14:paraId="19255192" w14:textId="12186A79" w:rsidR="0086084E" w:rsidRPr="004A55A7" w:rsidRDefault="00F6748C" w:rsidP="0086084E">
                      <w:pPr>
                        <w:pStyle w:val="ListParagraph"/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UPMC Memorial  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York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495B9AB0" w14:textId="62F33A87" w:rsidR="00184ACD" w:rsidRPr="004A55A7" w:rsidRDefault="00F6748C" w:rsidP="00155EF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Kimberly </w:t>
                      </w:r>
                      <w:proofErr w:type="spellStart"/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Eckenroth</w:t>
                      </w:r>
                      <w:proofErr w:type="spellEnd"/>
                    </w:p>
                    <w:p w14:paraId="5A4A299A" w14:textId="65504080" w:rsidR="003B27B7" w:rsidRPr="004A55A7" w:rsidRDefault="00654941" w:rsidP="00D13484">
                      <w:pPr>
                        <w:pStyle w:val="ListParagraph"/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Tower Health – Reading Hospital</w:t>
                      </w:r>
                      <w:r w:rsidR="00155EF5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R</w:t>
                      </w:r>
                      <w:r w:rsidR="003B27B7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esides in </w:t>
                      </w:r>
                      <w:r w:rsidR="00F6748C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West </w:t>
                      </w:r>
                      <w:r w:rsidR="003F0C71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Reading</w:t>
                      </w:r>
                      <w:r w:rsidR="00166D4B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1533789C" w14:textId="65129450" w:rsidR="00184ACD" w:rsidRPr="004A55A7" w:rsidRDefault="00F6748C" w:rsidP="00D1348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Eric </w:t>
                      </w:r>
                      <w:proofErr w:type="spellStart"/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Piasecki</w:t>
                      </w:r>
                      <w:proofErr w:type="spellEnd"/>
                    </w:p>
                    <w:p w14:paraId="72A6B776" w14:textId="4D0C279C" w:rsidR="00184ACD" w:rsidRPr="004A55A7" w:rsidRDefault="003F0C71" w:rsidP="00D13484">
                      <w:pPr>
                        <w:pStyle w:val="ListParagraph"/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Penn Medicine Lancaster General Health</w:t>
                      </w:r>
                      <w:r w:rsidR="00155EF5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R</w:t>
                      </w:r>
                      <w:r w:rsidR="00E57B55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esides in 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Miller</w:t>
                      </w:r>
                      <w:r w:rsidR="00654941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sville</w:t>
                      </w:r>
                      <w:r w:rsidR="009D5914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324AAF31" w14:textId="77777777" w:rsidR="00F165DA" w:rsidRPr="004A55A7" w:rsidRDefault="00F165DA" w:rsidP="00155EF5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  <w:t>Clinical Practice RN</w:t>
                      </w:r>
                    </w:p>
                    <w:p w14:paraId="3A661AAE" w14:textId="6F0F6B3A" w:rsidR="0086084E" w:rsidRPr="004A55A7" w:rsidRDefault="002F25ED" w:rsidP="0086084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Kathryn </w:t>
                      </w:r>
                      <w:proofErr w:type="spellStart"/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Armas</w:t>
                      </w:r>
                      <w:proofErr w:type="spellEnd"/>
                    </w:p>
                    <w:p w14:paraId="7A1A60EC" w14:textId="203D16ED" w:rsidR="0086084E" w:rsidRPr="004A55A7" w:rsidRDefault="00654941" w:rsidP="0086084E">
                      <w:pPr>
                        <w:pStyle w:val="ListParagraph"/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Tower Health - Reading</w:t>
                      </w:r>
                      <w:r w:rsidR="00DE7083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 Hospital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="003F0C71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Reading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1BFF4A18" w14:textId="59445FE0" w:rsidR="0086084E" w:rsidRPr="004A55A7" w:rsidRDefault="002F25ED" w:rsidP="0086084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Elizabeth Leitch</w:t>
                      </w:r>
                    </w:p>
                    <w:p w14:paraId="2BCA3CF5" w14:textId="640687AD" w:rsidR="0086084E" w:rsidRPr="004A55A7" w:rsidRDefault="002F25ED" w:rsidP="0086084E">
                      <w:pPr>
                        <w:pStyle w:val="ListParagraph"/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Temple University Hospital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Resides in</w:t>
                      </w:r>
                      <w:r w:rsidR="00DE7083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 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Glenside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52370FEC" w14:textId="5010A989" w:rsidR="00110907" w:rsidRPr="004A55A7" w:rsidRDefault="00A04210" w:rsidP="0011090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Shawna </w:t>
                      </w:r>
                      <w:proofErr w:type="spellStart"/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Meckley</w:t>
                      </w:r>
                      <w:proofErr w:type="spellEnd"/>
                    </w:p>
                    <w:p w14:paraId="4DBD172F" w14:textId="77777777" w:rsidR="00A04210" w:rsidRPr="004A55A7" w:rsidRDefault="00A04210" w:rsidP="00110907">
                      <w:pPr>
                        <w:pStyle w:val="ListParagraph"/>
                        <w:spacing w:after="0"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proofErr w:type="spellStart"/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WellSpan</w:t>
                      </w:r>
                      <w:proofErr w:type="spellEnd"/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 Gettysburg Hospital</w:t>
                      </w:r>
                      <w:r w:rsidR="00110907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Spring Grove</w:t>
                      </w:r>
                      <w:r w:rsidR="00110907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6A2F3220" w14:textId="4131DB30" w:rsidR="00A04210" w:rsidRPr="004A55A7" w:rsidRDefault="00A04210" w:rsidP="00A0421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Ashly </w:t>
                      </w:r>
                      <w:proofErr w:type="spellStart"/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Nolt</w:t>
                      </w:r>
                      <w:proofErr w:type="spellEnd"/>
                    </w:p>
                    <w:p w14:paraId="256AB105" w14:textId="2D7A6DDA" w:rsidR="00110907" w:rsidRPr="004A55A7" w:rsidRDefault="00A04210" w:rsidP="00A04210">
                      <w:pPr>
                        <w:pStyle w:val="ListParagraph"/>
                        <w:spacing w:after="0"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Reading Hospital at Spring Ridge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="005041E6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Leesport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</w:r>
                    </w:p>
                    <w:p w14:paraId="1C5175E5" w14:textId="360811A8" w:rsidR="00F165DA" w:rsidRPr="004A55A7" w:rsidRDefault="00F165DA" w:rsidP="00155EF5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  <w:t xml:space="preserve">Community </w:t>
                      </w:r>
                      <w:r w:rsidR="003B27B7" w:rsidRPr="004A55A7"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  <w:t>Nursing</w:t>
                      </w:r>
                    </w:p>
                    <w:p w14:paraId="3BFCE080" w14:textId="0EE0CBD5" w:rsidR="005041E6" w:rsidRPr="004A55A7" w:rsidRDefault="005041E6" w:rsidP="005041E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Jacqui Howells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St. Luke's University Health Network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="00C64F92">
                        <w:rPr>
                          <w:rFonts w:asciiTheme="majorHAnsi" w:hAnsiTheme="majorHAnsi"/>
                          <w:sz w:val="18"/>
                          <w:szCs w:val="18"/>
                        </w:rPr>
                        <w:t>Macungie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05873BE6" w14:textId="30DDA045" w:rsidR="005041E6" w:rsidRPr="004A55A7" w:rsidRDefault="005041E6" w:rsidP="005041E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Christine McCarrick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Guardian Nurses Healthcare Advocates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="0016594C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Collegeville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415A3A21" w14:textId="45F5AFF5" w:rsidR="00AD7CAC" w:rsidRPr="004A55A7" w:rsidRDefault="00AD7CAC" w:rsidP="00AD7CA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Megan </w:t>
                      </w:r>
                      <w:proofErr w:type="spellStart"/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Swider</w:t>
                      </w:r>
                      <w:proofErr w:type="spellEnd"/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Guardian Nurses Healthcare Advocates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>Resides in Lafayette, PA</w:t>
                      </w:r>
                    </w:p>
                    <w:p w14:paraId="61810D38" w14:textId="1F09769A" w:rsidR="007A0E77" w:rsidRPr="004A55A7" w:rsidRDefault="007A0E77" w:rsidP="007A0E77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</w:pPr>
                      <w:proofErr w:type="gramStart"/>
                      <w:r w:rsidRPr="004A55A7"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  <w:t>Doctorate of Nursing</w:t>
                      </w:r>
                      <w:proofErr w:type="gramEnd"/>
                      <w:r w:rsidRPr="004A55A7">
                        <w:rPr>
                          <w:rFonts w:asciiTheme="majorHAnsi" w:hAnsiTheme="majorHAnsi"/>
                          <w:b/>
                          <w:color w:val="084999"/>
                          <w:sz w:val="20"/>
                          <w:szCs w:val="20"/>
                        </w:rPr>
                        <w:t xml:space="preserve"> Practice</w:t>
                      </w:r>
                    </w:p>
                    <w:p w14:paraId="639D990E" w14:textId="175800AE" w:rsidR="0086084E" w:rsidRPr="004A55A7" w:rsidRDefault="0016594C" w:rsidP="0086084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Catherine Grant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University of Pittsburgh School of Nursing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Greensburg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13084354" w14:textId="26994A1E" w:rsidR="0089430E" w:rsidRPr="004A55A7" w:rsidRDefault="0016594C" w:rsidP="0086084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bCs/>
                          <w:sz w:val="18"/>
                          <w:szCs w:val="18"/>
                        </w:rPr>
                        <w:t>Abigail Hebb</w:t>
                      </w:r>
                      <w:r w:rsidR="0089430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</w:r>
                      <w:r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AHN Jefferson Hospital</w:t>
                      </w:r>
                      <w:r w:rsidR="0089430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="003F0C71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Pittsburg</w:t>
                      </w:r>
                      <w:r w:rsidR="003C46B5">
                        <w:rPr>
                          <w:rFonts w:asciiTheme="majorHAnsi" w:hAnsiTheme="majorHAnsi"/>
                          <w:sz w:val="18"/>
                          <w:szCs w:val="18"/>
                        </w:rPr>
                        <w:t>h</w:t>
                      </w:r>
                      <w:r w:rsidR="0089430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73200812" w14:textId="21876E82" w:rsidR="00284657" w:rsidRPr="004A55A7" w:rsidRDefault="0016594C" w:rsidP="0086084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Maryann Malloy</w:t>
                      </w:r>
                    </w:p>
                    <w:p w14:paraId="646F4F1A" w14:textId="05C3ADA3" w:rsidR="0086084E" w:rsidRPr="004A55A7" w:rsidRDefault="00C64F92" w:rsidP="00284657">
                      <w:pPr>
                        <w:pStyle w:val="ListParagraph"/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>
                        <w:rPr>
                          <w:rFonts w:asciiTheme="majorHAnsi" w:hAnsiTheme="majorHAnsi"/>
                          <w:sz w:val="18"/>
                          <w:szCs w:val="18"/>
                        </w:rPr>
                        <w:t>Jefferson Health – Einstein Division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="0016594C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Philadelphia</w:t>
                      </w:r>
                      <w:r w:rsidR="0086084E" w:rsidRPr="004A55A7">
                        <w:rPr>
                          <w:rFonts w:asciiTheme="majorHAnsi" w:hAnsiTheme="majorHAnsi"/>
                          <w:sz w:val="18"/>
                          <w:szCs w:val="18"/>
                        </w:rPr>
                        <w:t>, PA</w:t>
                      </w:r>
                    </w:p>
                    <w:p w14:paraId="2FA9C662" w14:textId="77777777" w:rsidR="00B94F7D" w:rsidRPr="004A55A7" w:rsidRDefault="00B94F7D" w:rsidP="00B94F7D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 xml:space="preserve">Nursing Research </w:t>
                      </w:r>
                    </w:p>
                    <w:p w14:paraId="1F2C654F" w14:textId="12ABE0EE" w:rsidR="00B94F7D" w:rsidRPr="004A55A7" w:rsidRDefault="002E3751" w:rsidP="00B94F7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Marie Boltz</w:t>
                      </w:r>
                      <w:r w:rsidR="00B94F7D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The Pennsylvania State University</w:t>
                      </w:r>
                      <w:r w:rsidR="00B94F7D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Elkins Park</w:t>
                      </w:r>
                      <w:r w:rsidR="00B94F7D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, PA</w:t>
                      </w:r>
                    </w:p>
                    <w:p w14:paraId="05375B06" w14:textId="3204E599" w:rsidR="00B94F7D" w:rsidRPr="004A55A7" w:rsidRDefault="002E3751" w:rsidP="00B94F7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 xml:space="preserve">Grant </w:t>
                      </w:r>
                      <w:proofErr w:type="spellStart"/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Martsolf</w:t>
                      </w:r>
                      <w:proofErr w:type="spellEnd"/>
                      <w:r w:rsidR="00B94F7D"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br/>
                      </w:r>
                      <w:r w:rsidRPr="004A55A7">
                        <w:rPr>
                          <w:rFonts w:ascii="Cambria" w:hAnsi="Cambria"/>
                          <w:bCs/>
                          <w:sz w:val="18"/>
                          <w:szCs w:val="18"/>
                        </w:rPr>
                        <w:t>University of Pittsburgh School of Nursing</w:t>
                      </w:r>
                      <w:r w:rsidR="00B94F7D" w:rsidRPr="004A55A7">
                        <w:rPr>
                          <w:rFonts w:ascii="Cambria" w:hAnsi="Cambria"/>
                          <w:bCs/>
                          <w:sz w:val="18"/>
                          <w:szCs w:val="18"/>
                        </w:rPr>
                        <w:br/>
                        <w:t xml:space="preserve">Resides in </w:t>
                      </w:r>
                      <w:r w:rsidRPr="004A55A7">
                        <w:rPr>
                          <w:rFonts w:ascii="Cambria" w:hAnsi="Cambria"/>
                          <w:bCs/>
                          <w:sz w:val="18"/>
                          <w:szCs w:val="18"/>
                        </w:rPr>
                        <w:t>Pittsburgh,</w:t>
                      </w:r>
                      <w:r w:rsidR="00B94F7D" w:rsidRPr="004A55A7">
                        <w:rPr>
                          <w:rFonts w:ascii="Cambria" w:hAnsi="Cambria"/>
                          <w:bCs/>
                          <w:sz w:val="18"/>
                          <w:szCs w:val="18"/>
                        </w:rPr>
                        <w:t xml:space="preserve"> PA</w:t>
                      </w:r>
                    </w:p>
                    <w:p w14:paraId="00E8F8F3" w14:textId="77777777" w:rsidR="00104896" w:rsidRPr="004A55A7" w:rsidRDefault="00104896" w:rsidP="00104896">
                      <w:pPr>
                        <w:pStyle w:val="ListParagraph"/>
                        <w:spacing w:after="0" w:line="240" w:lineRule="auto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</w:p>
                    <w:p w14:paraId="64F3E08F" w14:textId="77777777" w:rsidR="00104896" w:rsidRPr="004A55A7" w:rsidRDefault="00104896" w:rsidP="00104896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color w:val="084999"/>
                          <w:sz w:val="20"/>
                          <w:szCs w:val="20"/>
                        </w:rPr>
                        <w:t>Patient Choice Award Individual WINNER</w:t>
                      </w:r>
                    </w:p>
                    <w:p w14:paraId="7AFAAF0E" w14:textId="5038940B" w:rsidR="00104896" w:rsidRPr="004A55A7" w:rsidRDefault="006B0665" w:rsidP="0010489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</w:pPr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 xml:space="preserve">Charlotte </w:t>
                      </w:r>
                      <w:proofErr w:type="spellStart"/>
                      <w:r w:rsidRPr="004A55A7"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t>Jaroma</w:t>
                      </w:r>
                      <w:proofErr w:type="spellEnd"/>
                      <w:r w:rsidR="00104896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Guardian Nurses Healthcare Advocates</w:t>
                      </w:r>
                      <w:r w:rsidR="00104896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br/>
                        <w:t xml:space="preserve">From </w:t>
                      </w:r>
                      <w:r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>Flourtown</w:t>
                      </w:r>
                      <w:r w:rsidR="00104896" w:rsidRPr="004A55A7">
                        <w:rPr>
                          <w:rFonts w:ascii="Cambria" w:hAnsi="Cambria"/>
                          <w:sz w:val="18"/>
                          <w:szCs w:val="18"/>
                        </w:rPr>
                        <w:t xml:space="preserve"> PA</w:t>
                      </w:r>
                    </w:p>
                    <w:p w14:paraId="3CA60F66" w14:textId="77777777" w:rsidR="00104896" w:rsidRPr="00814478" w:rsidRDefault="00104896" w:rsidP="007A0E77">
                      <w:pPr>
                        <w:spacing w:line="240" w:lineRule="auto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F7AA78" w14:textId="79B675A6" w:rsidR="00F165DA" w:rsidRPr="007A0E77" w:rsidRDefault="00F165DA" w:rsidP="000B6F44">
      <w:pPr>
        <w:pStyle w:val="NoSpacing"/>
        <w:rPr>
          <w:rFonts w:ascii="Cambria" w:hAnsi="Cambria"/>
          <w:sz w:val="20"/>
          <w:szCs w:val="20"/>
        </w:rPr>
      </w:pPr>
    </w:p>
    <w:p w14:paraId="4A538A78" w14:textId="12FBD13A" w:rsidR="00F165DA" w:rsidRPr="007A0E77" w:rsidRDefault="00F165DA" w:rsidP="000B6F44">
      <w:pPr>
        <w:pStyle w:val="NoSpacing"/>
        <w:rPr>
          <w:rFonts w:ascii="Cambria" w:hAnsi="Cambria"/>
          <w:sz w:val="20"/>
          <w:szCs w:val="20"/>
        </w:rPr>
      </w:pPr>
    </w:p>
    <w:sectPr w:rsidR="00F165DA" w:rsidRPr="007A0E77" w:rsidSect="00F165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ACBEC" w14:textId="77777777" w:rsidR="009A61D4" w:rsidRDefault="009A61D4">
      <w:r>
        <w:separator/>
      </w:r>
    </w:p>
  </w:endnote>
  <w:endnote w:type="continuationSeparator" w:id="0">
    <w:p w14:paraId="4BF010AE" w14:textId="77777777" w:rsidR="009A61D4" w:rsidRDefault="009A6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16B59" w14:textId="77777777" w:rsidR="009A61D4" w:rsidRDefault="009A61D4">
      <w:r>
        <w:separator/>
      </w:r>
    </w:p>
  </w:footnote>
  <w:footnote w:type="continuationSeparator" w:id="0">
    <w:p w14:paraId="3D4219D0" w14:textId="77777777" w:rsidR="009A61D4" w:rsidRDefault="009A61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13D35"/>
    <w:multiLevelType w:val="hybridMultilevel"/>
    <w:tmpl w:val="BB369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A872DD"/>
    <w:multiLevelType w:val="hybridMultilevel"/>
    <w:tmpl w:val="C472E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9856FB"/>
    <w:multiLevelType w:val="hybridMultilevel"/>
    <w:tmpl w:val="0A0A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2610E8"/>
    <w:multiLevelType w:val="hybridMultilevel"/>
    <w:tmpl w:val="D56E8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7D6A18"/>
    <w:multiLevelType w:val="hybridMultilevel"/>
    <w:tmpl w:val="639A9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A8232E"/>
    <w:multiLevelType w:val="hybridMultilevel"/>
    <w:tmpl w:val="2214C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181D73"/>
    <w:multiLevelType w:val="hybridMultilevel"/>
    <w:tmpl w:val="FA80A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7D27D3D"/>
    <w:multiLevelType w:val="hybridMultilevel"/>
    <w:tmpl w:val="267A7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8646684">
    <w:abstractNumId w:val="4"/>
  </w:num>
  <w:num w:numId="2" w16cid:durableId="36703948">
    <w:abstractNumId w:val="5"/>
  </w:num>
  <w:num w:numId="3" w16cid:durableId="990518256">
    <w:abstractNumId w:val="2"/>
  </w:num>
  <w:num w:numId="4" w16cid:durableId="1080982763">
    <w:abstractNumId w:val="7"/>
  </w:num>
  <w:num w:numId="5" w16cid:durableId="77750262">
    <w:abstractNumId w:val="3"/>
  </w:num>
  <w:num w:numId="6" w16cid:durableId="1833255461">
    <w:abstractNumId w:val="6"/>
  </w:num>
  <w:num w:numId="7" w16cid:durableId="342056344">
    <w:abstractNumId w:val="0"/>
  </w:num>
  <w:num w:numId="8" w16cid:durableId="989093418">
    <w:abstractNumId w:val="1"/>
  </w:num>
  <w:num w:numId="9" w16cid:durableId="1058540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DAyMjI2NjayMDdW0lEKTi0uzszPAykwqQUABoujfSwAAAA="/>
  </w:docVars>
  <w:rsids>
    <w:rsidRoot w:val="00CA7191"/>
    <w:rsid w:val="00050E5A"/>
    <w:rsid w:val="00057BB2"/>
    <w:rsid w:val="00064FAB"/>
    <w:rsid w:val="000677E3"/>
    <w:rsid w:val="00072464"/>
    <w:rsid w:val="00080AC8"/>
    <w:rsid w:val="00086553"/>
    <w:rsid w:val="00090974"/>
    <w:rsid w:val="000A1D7A"/>
    <w:rsid w:val="000B6F44"/>
    <w:rsid w:val="000D63FA"/>
    <w:rsid w:val="000E47CA"/>
    <w:rsid w:val="00104896"/>
    <w:rsid w:val="00110907"/>
    <w:rsid w:val="0011568E"/>
    <w:rsid w:val="001465F5"/>
    <w:rsid w:val="00154C56"/>
    <w:rsid w:val="00155EF5"/>
    <w:rsid w:val="0016594C"/>
    <w:rsid w:val="00166D4B"/>
    <w:rsid w:val="00170D87"/>
    <w:rsid w:val="00184ACD"/>
    <w:rsid w:val="001C2112"/>
    <w:rsid w:val="001C4ABD"/>
    <w:rsid w:val="001C4F2F"/>
    <w:rsid w:val="001C78A6"/>
    <w:rsid w:val="001D41B2"/>
    <w:rsid w:val="001E5DED"/>
    <w:rsid w:val="00200052"/>
    <w:rsid w:val="00205354"/>
    <w:rsid w:val="00205609"/>
    <w:rsid w:val="00211EE5"/>
    <w:rsid w:val="0021485E"/>
    <w:rsid w:val="0022471B"/>
    <w:rsid w:val="00284657"/>
    <w:rsid w:val="002A09CC"/>
    <w:rsid w:val="002A17B6"/>
    <w:rsid w:val="002B0C3B"/>
    <w:rsid w:val="002C44EA"/>
    <w:rsid w:val="002C7F76"/>
    <w:rsid w:val="002D0CC4"/>
    <w:rsid w:val="002D6995"/>
    <w:rsid w:val="002E3751"/>
    <w:rsid w:val="002F25ED"/>
    <w:rsid w:val="002F5035"/>
    <w:rsid w:val="00317D55"/>
    <w:rsid w:val="003238A4"/>
    <w:rsid w:val="003245F5"/>
    <w:rsid w:val="003530A5"/>
    <w:rsid w:val="00357C0E"/>
    <w:rsid w:val="00377619"/>
    <w:rsid w:val="003B27B7"/>
    <w:rsid w:val="003C2314"/>
    <w:rsid w:val="003C46B5"/>
    <w:rsid w:val="003F0C71"/>
    <w:rsid w:val="003F17BD"/>
    <w:rsid w:val="00406451"/>
    <w:rsid w:val="00414CF3"/>
    <w:rsid w:val="0041642E"/>
    <w:rsid w:val="00454C94"/>
    <w:rsid w:val="00483EC3"/>
    <w:rsid w:val="00491664"/>
    <w:rsid w:val="004A55A7"/>
    <w:rsid w:val="004E76F2"/>
    <w:rsid w:val="004F29A0"/>
    <w:rsid w:val="004F69FF"/>
    <w:rsid w:val="0050102C"/>
    <w:rsid w:val="00503A6B"/>
    <w:rsid w:val="005041E6"/>
    <w:rsid w:val="005428B9"/>
    <w:rsid w:val="00547081"/>
    <w:rsid w:val="00557895"/>
    <w:rsid w:val="0058446A"/>
    <w:rsid w:val="00592E8F"/>
    <w:rsid w:val="005B2A5D"/>
    <w:rsid w:val="005B5A1D"/>
    <w:rsid w:val="00603C5F"/>
    <w:rsid w:val="00612ABC"/>
    <w:rsid w:val="006140CA"/>
    <w:rsid w:val="0061764B"/>
    <w:rsid w:val="0063063A"/>
    <w:rsid w:val="00632FE2"/>
    <w:rsid w:val="00636D73"/>
    <w:rsid w:val="00654941"/>
    <w:rsid w:val="006872A9"/>
    <w:rsid w:val="00697393"/>
    <w:rsid w:val="006A11F0"/>
    <w:rsid w:val="006A1D9A"/>
    <w:rsid w:val="006A2DC3"/>
    <w:rsid w:val="006B0665"/>
    <w:rsid w:val="006B703A"/>
    <w:rsid w:val="0070639A"/>
    <w:rsid w:val="00771CF4"/>
    <w:rsid w:val="007A0E77"/>
    <w:rsid w:val="007B4CCB"/>
    <w:rsid w:val="007D15B1"/>
    <w:rsid w:val="007E38FA"/>
    <w:rsid w:val="007F16D4"/>
    <w:rsid w:val="00814478"/>
    <w:rsid w:val="008251B1"/>
    <w:rsid w:val="008428B7"/>
    <w:rsid w:val="00851C4D"/>
    <w:rsid w:val="0086084E"/>
    <w:rsid w:val="00864514"/>
    <w:rsid w:val="00870E60"/>
    <w:rsid w:val="0089430E"/>
    <w:rsid w:val="008A3B24"/>
    <w:rsid w:val="008A605C"/>
    <w:rsid w:val="009022AF"/>
    <w:rsid w:val="009138AA"/>
    <w:rsid w:val="00925F73"/>
    <w:rsid w:val="00950BD8"/>
    <w:rsid w:val="009576C4"/>
    <w:rsid w:val="009618E8"/>
    <w:rsid w:val="00963175"/>
    <w:rsid w:val="00986461"/>
    <w:rsid w:val="009A3971"/>
    <w:rsid w:val="009A61D4"/>
    <w:rsid w:val="009C680E"/>
    <w:rsid w:val="009D2E11"/>
    <w:rsid w:val="009D5914"/>
    <w:rsid w:val="009D7BA9"/>
    <w:rsid w:val="009F14DD"/>
    <w:rsid w:val="009F449D"/>
    <w:rsid w:val="00A04210"/>
    <w:rsid w:val="00A0667C"/>
    <w:rsid w:val="00A13E6A"/>
    <w:rsid w:val="00A22D16"/>
    <w:rsid w:val="00A327A3"/>
    <w:rsid w:val="00A34958"/>
    <w:rsid w:val="00A4155C"/>
    <w:rsid w:val="00A613CE"/>
    <w:rsid w:val="00A97D63"/>
    <w:rsid w:val="00AC6B16"/>
    <w:rsid w:val="00AD7CAC"/>
    <w:rsid w:val="00B045F3"/>
    <w:rsid w:val="00B24678"/>
    <w:rsid w:val="00B3130F"/>
    <w:rsid w:val="00B51385"/>
    <w:rsid w:val="00B5625C"/>
    <w:rsid w:val="00B768DF"/>
    <w:rsid w:val="00B93962"/>
    <w:rsid w:val="00B94F7D"/>
    <w:rsid w:val="00BA5E12"/>
    <w:rsid w:val="00BE28F7"/>
    <w:rsid w:val="00BE52BE"/>
    <w:rsid w:val="00C12C9D"/>
    <w:rsid w:val="00C23947"/>
    <w:rsid w:val="00C64F92"/>
    <w:rsid w:val="00C90570"/>
    <w:rsid w:val="00C94A49"/>
    <w:rsid w:val="00CA7191"/>
    <w:rsid w:val="00CA7490"/>
    <w:rsid w:val="00CB3B25"/>
    <w:rsid w:val="00CB74CD"/>
    <w:rsid w:val="00CC210E"/>
    <w:rsid w:val="00CD4FA8"/>
    <w:rsid w:val="00CE5A57"/>
    <w:rsid w:val="00D13484"/>
    <w:rsid w:val="00D143CA"/>
    <w:rsid w:val="00D34185"/>
    <w:rsid w:val="00D84B2C"/>
    <w:rsid w:val="00DB6620"/>
    <w:rsid w:val="00DE7083"/>
    <w:rsid w:val="00DF0052"/>
    <w:rsid w:val="00E02B0D"/>
    <w:rsid w:val="00E57B55"/>
    <w:rsid w:val="00E72B10"/>
    <w:rsid w:val="00E82758"/>
    <w:rsid w:val="00EC1698"/>
    <w:rsid w:val="00EC5CA7"/>
    <w:rsid w:val="00EE4A47"/>
    <w:rsid w:val="00F11CF5"/>
    <w:rsid w:val="00F13AFC"/>
    <w:rsid w:val="00F165DA"/>
    <w:rsid w:val="00F30D55"/>
    <w:rsid w:val="00F3235E"/>
    <w:rsid w:val="00F36C5E"/>
    <w:rsid w:val="00F4631E"/>
    <w:rsid w:val="00F615EA"/>
    <w:rsid w:val="00F6748C"/>
    <w:rsid w:val="00F77C92"/>
    <w:rsid w:val="00F812B0"/>
    <w:rsid w:val="00F852EB"/>
    <w:rsid w:val="00FA4268"/>
    <w:rsid w:val="00FD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C86DFE"/>
  <w15:docId w15:val="{8646332A-B4A9-44B6-8CF2-3C253754C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99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CA7191"/>
  </w:style>
  <w:style w:type="character" w:styleId="Hyperlink">
    <w:name w:val="Hyperlink"/>
    <w:basedOn w:val="DefaultParagraphFont"/>
    <w:uiPriority w:val="99"/>
    <w:rsid w:val="00CA7191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CA7191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771CF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7D15B1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71CF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7D15B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9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9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84A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4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4, 2012</vt:lpstr>
    </vt:vector>
  </TitlesOfParts>
  <Company>Microsoft</Company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4, 2012</dc:title>
  <dc:creator>Mary Rodgers Schubert</dc:creator>
  <cp:lastModifiedBy>Tricia Long</cp:lastModifiedBy>
  <cp:revision>7</cp:revision>
  <cp:lastPrinted>2022-07-29T16:36:00Z</cp:lastPrinted>
  <dcterms:created xsi:type="dcterms:W3CDTF">2022-08-12T05:24:00Z</dcterms:created>
  <dcterms:modified xsi:type="dcterms:W3CDTF">2022-08-22T20:52:00Z</dcterms:modified>
</cp:coreProperties>
</file>